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0-11</w:t>
      </w:r>
      <w:r>
        <w:t xml:space="preserve"> </w:t>
      </w:r>
      <w:r>
        <w:t xml:space="preserve">06:15:4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0ae38cb018bc5355fb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0-11T06:15:46Z</dcterms:created>
  <dcterms:modified xsi:type="dcterms:W3CDTF">2024-10-11T06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0-11 06:15:40</vt:lpwstr>
  </property>
</Properties>
</file>